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ธนวรรณ) สวัสดีค่ะ สภาพอากาศในช่วงตั้งแต่วันพรุ่งนี้มีแนวโน้มว่าฝนจะเพิ่มมากขึ้นนะคะ แต่ว่าสำหรับวันนี้ประเทศไทยตอนบนยังมีฝนลดลง แต่ก็มีโอกาสเกิดฝนตกหนักได้ในบางพื้นที่นะคะ เนื่องจากว่าในช่วงนี้กระแสลมมรสุมตะวันตกเฉียงใต้ประเทศไทยยังมีกำลังอ่อนนะคะ แต่อย่างไรก็ตามช่วงนี้ก็ยังมีความกดอากาศต่ำหรือว่ากลุ่มฝนนะครับ บริเวณอ่าวตังเกี๋ย ซึ่งก็ส่งผลทำให้บริเวณประเทศไทยตอนบนระยะนี้ยังมีฝนฟ้าคะนองและมีเกิดขึ้น บริเวณทะเลอันดามันตอนบนนะคะ ช่วงนี้ยังมีคลื่นลมที่ค่อนข้างจะแรงนะคะ โดยเฉพาะในบริเวณอันดามันตอนบนนะคะ บริเวณที่มีฝนคลื่นสูงมากกว่า 2 เมตรค่ะ ดังนั้น ก็ขอให้ชาวเรือในบริเวณทะเลอันดามันและอ่าวไทยนะคะ ช่วงนี้ขอให้อีกเลี่ยงบริเวณที่มีฝนฟ้าคะนองกันไปด้วยค่ะ แล้วพรุ่งนี้เราไปดูความคืบหน้าของพายุนะคะ ซึ่งอยู่ใกล้ ๆ กับบริเวณประเทศและอีกรูปหนึ่งก็คือเอานะคะ ที่อยู่แถว ๆ บริเวณประเทศบังคลาเทศนะคะ สำหรับพายุนี้นะคะ จะอ่อนกำลังลงกลายเป็นได้ผลในเร็ว ๆ นี้แล้วนะคะ ส่วนพายุไต้ฝุ่นเอวิเนียร์นะคะ อยู่แถวประเทศฟิลิปปินส์นี้มีแนวโน้มว่าจะเคลื่อนตัวขึ้นไปนะคะ เข้าไปใกล้บริเวณทางด้านฝั่งตะวันออกของประเทศญี่ปุ่นในช่วงตั้งแต่วันพรุ่งนี้ถึงมะรืนนี้ค่ะ ทั้ง 2 ลูกนี้นะคะ ไม่ได้ส่งผลกระทบโดยตรงต่อสภาพอากาศบ้านเราค่ะ มาดูลักษณะอากาศในแต่ละภาครวมถึงข้อแนะนำสำหรับเกษตรกรสัปดาห์นี้กันต่อค่ะ ภาคเหนือมีฝนฟ้าคะนอง 40-60 เปอร์เซ็นต์ของพื้นที่ และมีฝนตกบางแห่ง ในช่วงวันพฤหัสบดีถึงวันศุกร์นี้จะมีฝนฟ้าคะนองประมาณ 20-40 เปอร์เซ็นต์ของพื้นที่ภาคตะวันออกเฉียงเหนือมีฝนฟ้าคะนอง 20-40 เปอร์เซ็นต์ของพื้นที่ในช่วงวันพฤหัสบดีถึงวันอาทิตย์นี้มีฝนฟ้าคะนองเพิ่มขึ้นเป็น 60-80 เปอร์เซ็นต์ของพื้นที่ และมีฝนตกหนักถึงหนักมากบางแห่ง ภาคกลางมีฝนฟ้าคะนอง 60-70 เปอร์เซ็นต์ของพื้นที่และมีฝนตกหนักบางแห่ง ภาคตะวันออกมีฝนฟ้าคะนอง 60-80 เปอร์เซ็นต์ของพื้นที่ และมีฝนตกหนักถึงหนักมากบางแห่งในภาคใต้มีฝนฟ้าคะนอง 20-40 เปอร์เซ็นต์ของพื้นที่ส่วนมากทางตอนบนของภาค และในช่วงวันพฤหัสบดีถึงวันอาทิตย์จะมีฝนฟ้าคะนองเพิ่มขึ้นเป็น 40-70 เปอร์เซ็นต์ของพื้นที่ โดยมีฝนตกบางแห่ง และกลับมาติดตามข่าวพยากรณ์อากาศได้ในช่วงข่าวค่ำมิติใหม่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7:11:23Z</dcterms:created>
  <dcterms:modified xsi:type="dcterms:W3CDTF">2024-05-29T07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